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2A7E4A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AD5DF7">
        <w:t>Physical Therapy</w:t>
      </w:r>
      <w:r w:rsidR="00CE57C5">
        <w:t xml:space="preserve"> Sciences</w:t>
      </w:r>
    </w:p>
    <w:p w14:paraId="297ECB5F" w14:textId="0827D271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E8713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57839A1A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7131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6B9D8F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099AE593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6B521C">
                <w:rPr>
                  <w:rStyle w:val="Hyperlink"/>
                  <w:color w:val="0000FF"/>
                </w:rPr>
                <w:t>Core</w:t>
              </w:r>
              <w:r w:rsidR="002946E6" w:rsidRPr="006B521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31A98CF7" w:rsidR="002946E6" w:rsidRDefault="00000000" w:rsidP="007257D8">
            <w:pPr>
              <w:spacing w:after="0"/>
            </w:pPr>
            <w:hyperlink r:id="rId9" w:tooltip="Core Social Science" w:history="1">
              <w:r w:rsidR="00E441B3" w:rsidRPr="006B521C">
                <w:rPr>
                  <w:rStyle w:val="Hyperlink"/>
                  <w:color w:val="0000FF"/>
                </w:rPr>
                <w:t>Core</w:t>
              </w:r>
              <w:r w:rsidR="002946E6" w:rsidRPr="006B521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BE7066B" w14:textId="77777777" w:rsidR="00652CCF" w:rsidRDefault="00652CCF" w:rsidP="00652C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8EE0759" w14:textId="77777777" w:rsidR="00652CCF" w:rsidRDefault="00652CCF" w:rsidP="00652C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38263776" w:rsidR="00E415F7" w:rsidRPr="00652CCF" w:rsidRDefault="00652CCF" w:rsidP="00652CCF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2FFFAAD6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6B521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5C03F8C2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6B521C">
                <w:rPr>
                  <w:rStyle w:val="Hyperlink"/>
                  <w:color w:val="0000FF"/>
                </w:rPr>
                <w:t xml:space="preserve">Visual </w:t>
              </w:r>
              <w:r w:rsidR="00F96F24" w:rsidRPr="006B521C">
                <w:rPr>
                  <w:rStyle w:val="Hyperlink"/>
                  <w:color w:val="0000FF"/>
                </w:rPr>
                <w:t>and</w:t>
              </w:r>
              <w:r w:rsidR="00403CB1" w:rsidRPr="006B521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6B521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1D9767F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6B521C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2E283705" w:rsidR="00403CB1" w:rsidRDefault="00000000" w:rsidP="007257D8">
            <w:pPr>
              <w:spacing w:after="0"/>
            </w:pPr>
            <w:hyperlink r:id="rId13" w:tooltip="Natural Science" w:history="1">
              <w:r w:rsidR="00403CB1" w:rsidRPr="006B521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5345BA8" w:rsidR="00D421C1" w:rsidRDefault="005F79E4" w:rsidP="007257D8">
            <w:pPr>
              <w:spacing w:after="0"/>
            </w:pPr>
            <w:r>
              <w:t>CHE 152</w:t>
            </w:r>
            <w:r w:rsidR="007D7727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4E3C1B40" w:rsidR="00BF7739" w:rsidRDefault="00CE57C5" w:rsidP="007257D8">
      <w:pPr>
        <w:pStyle w:val="Heading2"/>
        <w:spacing w:before="0"/>
      </w:pPr>
      <w:r>
        <w:t xml:space="preserve">Allied Health – </w:t>
      </w:r>
      <w:r w:rsidR="00AD5DF7">
        <w:t xml:space="preserve">Physical Therapy </w:t>
      </w:r>
      <w:r>
        <w:t>Science</w:t>
      </w:r>
      <w:r w:rsidR="00BF7739">
        <w:t xml:space="preserve"> Requirements (</w:t>
      </w:r>
      <w:r w:rsidR="00B96A45">
        <w:t>70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>llied Health or Athletic Training BSAT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7DFB414" w14:textId="77777777" w:rsidR="00CE57C5" w:rsidRDefault="00CE57C5"/>
    <w:p w14:paraId="65931A54" w14:textId="77777777" w:rsidR="00310FB1" w:rsidRDefault="00310FB1" w:rsidP="00310FB1">
      <w:pPr>
        <w:spacing w:after="0"/>
      </w:pPr>
    </w:p>
    <w:p w14:paraId="4FF99F39" w14:textId="3FAC7234" w:rsidR="00C20C31" w:rsidRPr="00752C28" w:rsidRDefault="00AD5DF7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al Therapy</w:t>
      </w:r>
      <w:r w:rsidR="00CE57C5">
        <w:rPr>
          <w:sz w:val="24"/>
          <w:szCs w:val="28"/>
        </w:rPr>
        <w:t xml:space="preserve"> Science</w:t>
      </w:r>
      <w:r>
        <w:rPr>
          <w:sz w:val="24"/>
          <w:szCs w:val="28"/>
        </w:rPr>
        <w:t>s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50A9AA0D" w:rsidR="00C20C31" w:rsidRDefault="00AD5DF7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Physical Therapy </w:t>
            </w:r>
            <w:r w:rsidR="00CE57C5">
              <w:rPr>
                <w:b/>
                <w:bCs/>
              </w:rPr>
              <w:t>Science</w:t>
            </w:r>
            <w:r>
              <w:rPr>
                <w:b/>
                <w:bCs/>
              </w:rPr>
              <w:t>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7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A2958B1" w14:textId="77777777" w:rsidTr="000B2C1D">
        <w:trPr>
          <w:cantSplit/>
        </w:trPr>
        <w:tc>
          <w:tcPr>
            <w:tcW w:w="3617" w:type="pct"/>
          </w:tcPr>
          <w:p w14:paraId="0D6FF82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1B8F1D13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5C5B2AE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3088F6C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70A9A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B9E997C" w14:textId="77777777" w:rsidTr="000B2C1D">
        <w:trPr>
          <w:cantSplit/>
        </w:trPr>
        <w:tc>
          <w:tcPr>
            <w:tcW w:w="3617" w:type="pct"/>
          </w:tcPr>
          <w:p w14:paraId="0F3C3C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14F4FDF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15BF5B0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6914BA4B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3BAE67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 (Can fulfill Spartan Studies Distribution Requirement)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25C5160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086E8C">
              <w:rPr>
                <w:rFonts w:cstheme="minorHAnsi"/>
              </w:rPr>
              <w:t xml:space="preserve"> (Can fulfill Spartan Studies Distribution Requirement)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89C63E" w14:textId="77777777" w:rsidTr="000B2C1D">
        <w:trPr>
          <w:cantSplit/>
        </w:trPr>
        <w:tc>
          <w:tcPr>
            <w:tcW w:w="3617" w:type="pct"/>
          </w:tcPr>
          <w:p w14:paraId="372E65F3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0A09E037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37EB55A7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5A41BFE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6D0C9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313E4D81" w14:textId="77777777" w:rsidTr="000B2C1D">
        <w:trPr>
          <w:cantSplit/>
        </w:trPr>
        <w:tc>
          <w:tcPr>
            <w:tcW w:w="3617" w:type="pct"/>
          </w:tcPr>
          <w:p w14:paraId="4986FEE1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5AECED15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4E501552" w14:textId="77777777" w:rsidR="00CE57C5" w:rsidRPr="00310FB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14ECAB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C2FB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3AD64DC1" w14:textId="77777777" w:rsidTr="000B2C1D">
        <w:trPr>
          <w:cantSplit/>
        </w:trPr>
        <w:tc>
          <w:tcPr>
            <w:tcW w:w="3617" w:type="pct"/>
          </w:tcPr>
          <w:p w14:paraId="6D64E281" w14:textId="486F4A73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ESC 340 (3cr) – Applied Kinesiology </w:t>
            </w:r>
          </w:p>
          <w:p w14:paraId="7D47306E" w14:textId="2FF46A8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20 or HSC 230 with a “C” or better</w:t>
            </w:r>
          </w:p>
        </w:tc>
        <w:tc>
          <w:tcPr>
            <w:tcW w:w="671" w:type="pct"/>
          </w:tcPr>
          <w:p w14:paraId="2F19ED8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B996AE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4F21BB69" w14:textId="77777777" w:rsidTr="000B2C1D">
        <w:trPr>
          <w:cantSplit/>
        </w:trPr>
        <w:tc>
          <w:tcPr>
            <w:tcW w:w="3617" w:type="pct"/>
          </w:tcPr>
          <w:p w14:paraId="2026A30E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4F32E86B" w14:textId="77777777" w:rsid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6EEAFE08" w14:textId="23B160A2" w:rsidR="00AD5DF7" w:rsidRPr="00AD5DF7" w:rsidRDefault="00AD5DF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</w:tc>
        <w:tc>
          <w:tcPr>
            <w:tcW w:w="671" w:type="pct"/>
          </w:tcPr>
          <w:p w14:paraId="48206B9F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D9033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  <w:tr w:rsidR="00AD5DF7" w:rsidRPr="00597CC6" w14:paraId="54E73792" w14:textId="77777777" w:rsidTr="000B2C1D">
        <w:trPr>
          <w:cantSplit/>
        </w:trPr>
        <w:tc>
          <w:tcPr>
            <w:tcW w:w="3617" w:type="pct"/>
          </w:tcPr>
          <w:p w14:paraId="69FFD48D" w14:textId="77777777" w:rsidR="00AD5DF7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1 (4cr) – General Physics II (2)</w:t>
            </w:r>
          </w:p>
          <w:p w14:paraId="5BAEAFEF" w14:textId="391169F6" w:rsidR="00AD5DF7" w:rsidRDefault="00AD5DF7" w:rsidP="00AD5DF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12C0C316" w14:textId="5ADE0D30" w:rsidR="00AD5DF7" w:rsidRDefault="00AD5DF7" w:rsidP="00AD5D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PHY 201L</w:t>
            </w:r>
          </w:p>
        </w:tc>
        <w:tc>
          <w:tcPr>
            <w:tcW w:w="671" w:type="pct"/>
          </w:tcPr>
          <w:p w14:paraId="0808EAB4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20A859" w14:textId="77777777" w:rsidR="00AD5DF7" w:rsidRPr="006A68B8" w:rsidRDefault="00AD5DF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634B678B" w:rsidR="00CE57C5" w:rsidRPr="00752C28" w:rsidRDefault="00AD5DF7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al Therapy Science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9978C4C" w14:textId="0B0CCC60" w:rsidR="00CE57C5" w:rsidRDefault="00AD5DF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al Therapy Science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 (</w:t>
            </w:r>
            <w:r w:rsidR="00FE0713">
              <w:rPr>
                <w:b/>
                <w:bCs/>
              </w:rPr>
              <w:t>6</w:t>
            </w:r>
            <w:r w:rsidR="00CE57C5">
              <w:rPr>
                <w:b/>
                <w:bCs/>
              </w:rPr>
              <w:t xml:space="preserve"> Credits)</w:t>
            </w:r>
          </w:p>
          <w:p w14:paraId="3BF23506" w14:textId="014F249B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Physical Therapy Sciences Elective Options" w:history="1">
              <w:r w:rsidR="00AD5DF7" w:rsidRPr="006B521C">
                <w:rPr>
                  <w:rStyle w:val="Hyperlink"/>
                  <w:rFonts w:ascii="Times New Roman" w:hAnsi="Times New Roman"/>
                  <w:color w:val="0000FF"/>
                </w:rPr>
                <w:t>Physical Therapy</w:t>
              </w:r>
              <w:r w:rsidRPr="006B521C">
                <w:rPr>
                  <w:rStyle w:val="Hyperlink"/>
                  <w:rFonts w:ascii="Times New Roman" w:hAnsi="Times New Roman"/>
                  <w:color w:val="0000FF"/>
                </w:rPr>
                <w:t xml:space="preserve"> Science</w:t>
              </w:r>
              <w:r w:rsidR="00AD5DF7" w:rsidRPr="006B521C">
                <w:rPr>
                  <w:rStyle w:val="Hyperlink"/>
                  <w:rFonts w:ascii="Times New Roman" w:hAnsi="Times New Roman"/>
                  <w:color w:val="0000FF"/>
                </w:rPr>
                <w:t>s</w:t>
              </w:r>
              <w:r w:rsidRPr="006B521C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63448927" w14:textId="78A84453" w:rsidR="00CE57C5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3E09C1C1" w14:textId="6CED615B" w:rsidR="00FE0713" w:rsidRDefault="00AD5DF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al Therapy Sciences</w:t>
            </w:r>
            <w:r w:rsidR="00FE0713">
              <w:rPr>
                <w:rFonts w:cstheme="minorHAnsi"/>
              </w:rPr>
              <w:t xml:space="preserve"> Elective (3cr)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64E8B" w14:textId="77777777" w:rsidR="009F4B46" w:rsidRDefault="009F4B46" w:rsidP="00A5113C">
      <w:pPr>
        <w:spacing w:after="0"/>
      </w:pPr>
      <w:r>
        <w:separator/>
      </w:r>
    </w:p>
  </w:endnote>
  <w:endnote w:type="continuationSeparator" w:id="0">
    <w:p w14:paraId="2CCB7DCF" w14:textId="77777777" w:rsidR="009F4B46" w:rsidRDefault="009F4B46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1EBE2" w14:textId="77777777" w:rsidR="009F4B46" w:rsidRDefault="009F4B46" w:rsidP="00A5113C">
      <w:pPr>
        <w:spacing w:after="0"/>
      </w:pPr>
      <w:r>
        <w:separator/>
      </w:r>
    </w:p>
  </w:footnote>
  <w:footnote w:type="continuationSeparator" w:id="0">
    <w:p w14:paraId="2355D283" w14:textId="77777777" w:rsidR="009F4B46" w:rsidRDefault="009F4B46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381359">
    <w:abstractNumId w:val="1"/>
  </w:num>
  <w:num w:numId="2" w16cid:durableId="583690879">
    <w:abstractNumId w:val="2"/>
  </w:num>
  <w:num w:numId="3" w16cid:durableId="771977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86E8C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32BC"/>
    <w:rsid w:val="00290ABF"/>
    <w:rsid w:val="002946E6"/>
    <w:rsid w:val="002A2A2D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2369"/>
    <w:rsid w:val="005339EA"/>
    <w:rsid w:val="0054257A"/>
    <w:rsid w:val="00547A74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52CCF"/>
    <w:rsid w:val="00673707"/>
    <w:rsid w:val="006A68B8"/>
    <w:rsid w:val="006B521C"/>
    <w:rsid w:val="006E0A87"/>
    <w:rsid w:val="006F2877"/>
    <w:rsid w:val="007257D8"/>
    <w:rsid w:val="00726D6E"/>
    <w:rsid w:val="00735149"/>
    <w:rsid w:val="00752C28"/>
    <w:rsid w:val="007A0E31"/>
    <w:rsid w:val="007D7727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320D"/>
    <w:rsid w:val="009F4B46"/>
    <w:rsid w:val="00A12A9C"/>
    <w:rsid w:val="00A5113C"/>
    <w:rsid w:val="00A52490"/>
    <w:rsid w:val="00A54351"/>
    <w:rsid w:val="00AA7C8C"/>
    <w:rsid w:val="00AD5DF7"/>
    <w:rsid w:val="00AD77AF"/>
    <w:rsid w:val="00AE0437"/>
    <w:rsid w:val="00B26CAC"/>
    <w:rsid w:val="00B62751"/>
    <w:rsid w:val="00B96A45"/>
    <w:rsid w:val="00BE4E97"/>
    <w:rsid w:val="00BF6D7D"/>
    <w:rsid w:val="00BF7739"/>
    <w:rsid w:val="00C20C31"/>
    <w:rsid w:val="00C32640"/>
    <w:rsid w:val="00CB6122"/>
    <w:rsid w:val="00CE57C5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87131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52CCF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652CCF"/>
  </w:style>
  <w:style w:type="character" w:customStyle="1" w:styleId="eop">
    <w:name w:val="eop"/>
    <w:basedOn w:val="DefaultParagraphFont"/>
    <w:rsid w:val="00652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3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physic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6</Words>
  <Characters>630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Allied Health – Physical Therapy Sciences</vt:lpstr>
    </vt:vector>
  </TitlesOfParts>
  <Manager/>
  <Company/>
  <LinksUpToDate>false</LinksUpToDate>
  <CharactersWithSpaces>74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Physical Therapy Sciences</dc:title>
  <dc:subject/>
  <dc:creator>The University of Tampa</dc:creator>
  <cp:keywords>Unofficial, Degree, Planning, Worksheet, Major, BS, in, Allied, Health, Physical, Therapy, Sciences, The, University, of, Tampa</cp:keywords>
  <dc:description/>
  <cp:lastModifiedBy>seKeely Wagner</cp:lastModifiedBy>
  <cp:revision>2</cp:revision>
  <dcterms:created xsi:type="dcterms:W3CDTF">2023-11-07T19:03:00Z</dcterms:created>
  <dcterms:modified xsi:type="dcterms:W3CDTF">2023-11-07T19:03:00Z</dcterms:modified>
  <cp:category/>
</cp:coreProperties>
</file>